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 w:rsidP="009B1AD6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41F4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D9EA438" w14:textId="709B64AD" w:rsidR="009B1AD6" w:rsidRDefault="00556965" w:rsidP="009B1AD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47232F7" w14:textId="77257377" w:rsidR="009B1AD6" w:rsidRPr="009B1AD6" w:rsidRDefault="009B1AD6" w:rsidP="009B1AD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Grand Car Racing.</w:t>
      </w:r>
      <w:proofErr w:type="gramEnd"/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41F4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3F30CC1" w14:textId="50B97E0C" w:rsidR="009B1AD6" w:rsidRDefault="009B1AD6" w:rsidP="009B1AD6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o the finish line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41F4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2CB85A7" w14:textId="724B4E1C" w:rsidR="009B1AD6" w:rsidRDefault="009B1AD6" w:rsidP="009B1AD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4 </w:t>
      </w:r>
      <w:proofErr w:type="gramStart"/>
      <w:r>
        <w:rPr>
          <w:sz w:val="28"/>
          <w:szCs w:val="28"/>
        </w:rPr>
        <w:t>player  multiplayer</w:t>
      </w:r>
      <w:proofErr w:type="gramEnd"/>
      <w:r>
        <w:rPr>
          <w:sz w:val="28"/>
          <w:szCs w:val="28"/>
        </w:rPr>
        <w:t xml:space="preserve">  car racing game.</w:t>
      </w:r>
    </w:p>
    <w:p w14:paraId="2DF02F17" w14:textId="51BAF7F2" w:rsidR="009B1AD6" w:rsidRDefault="009B1AD6" w:rsidP="009B1AD6">
      <w:pPr>
        <w:ind w:left="720"/>
        <w:rPr>
          <w:sz w:val="28"/>
          <w:szCs w:val="28"/>
        </w:rPr>
      </w:pPr>
      <w:r>
        <w:rPr>
          <w:sz w:val="28"/>
          <w:szCs w:val="28"/>
        </w:rPr>
        <w:t>Which will have some obstacles</w:t>
      </w:r>
      <w:proofErr w:type="gramStart"/>
      <w:r>
        <w:rPr>
          <w:sz w:val="28"/>
          <w:szCs w:val="28"/>
        </w:rPr>
        <w:t>,  coins</w:t>
      </w:r>
      <w:proofErr w:type="gramEnd"/>
      <w:r>
        <w:rPr>
          <w:sz w:val="28"/>
          <w:szCs w:val="28"/>
        </w:rPr>
        <w:t>,  fuels, life and the 4 online players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041F4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41F4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41F4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1E3D79B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0DB9A8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up </w:t>
            </w:r>
            <w:proofErr w:type="gramStart"/>
            <w:r>
              <w:rPr>
                <w:sz w:val="28"/>
                <w:szCs w:val="28"/>
              </w:rPr>
              <w:t>left,</w:t>
            </w:r>
            <w:proofErr w:type="gramEnd"/>
            <w:r>
              <w:rPr>
                <w:sz w:val="28"/>
                <w:szCs w:val="28"/>
              </w:rPr>
              <w:t xml:space="preserve"> right, up, collect fuels also can be finished after health reaches to 0 by touching obstacl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B14099A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852878A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up </w:t>
            </w:r>
            <w:proofErr w:type="gramStart"/>
            <w:r>
              <w:rPr>
                <w:sz w:val="28"/>
                <w:szCs w:val="28"/>
              </w:rPr>
              <w:t>left,</w:t>
            </w:r>
            <w:proofErr w:type="gramEnd"/>
            <w:r>
              <w:rPr>
                <w:sz w:val="28"/>
                <w:szCs w:val="28"/>
              </w:rPr>
              <w:t xml:space="preserve"> right, up, collect fuels also can be finished after health reaches to 0 by touching obstacle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DB8C617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12682F1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up </w:t>
            </w:r>
            <w:proofErr w:type="gramStart"/>
            <w:r>
              <w:rPr>
                <w:sz w:val="28"/>
                <w:szCs w:val="28"/>
              </w:rPr>
              <w:t>left,</w:t>
            </w:r>
            <w:proofErr w:type="gramEnd"/>
            <w:r>
              <w:rPr>
                <w:sz w:val="28"/>
                <w:szCs w:val="28"/>
              </w:rPr>
              <w:t xml:space="preserve"> right, up, collect fuels also can be finished after health reaches to 0 by touching obstacles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B5EACD6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D7A07CE" w:rsidR="007B4A91" w:rsidRDefault="009B1A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up </w:t>
            </w:r>
            <w:proofErr w:type="gramStart"/>
            <w:r>
              <w:rPr>
                <w:sz w:val="28"/>
                <w:szCs w:val="28"/>
              </w:rPr>
              <w:t>left,</w:t>
            </w:r>
            <w:proofErr w:type="gramEnd"/>
            <w:r>
              <w:rPr>
                <w:sz w:val="28"/>
                <w:szCs w:val="28"/>
              </w:rPr>
              <w:t xml:space="preserve"> right, up, collect fuels also can be finished after health reaches to 0 by touching obstacles.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D83CD1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E090019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player touches the obstacles the life will reduc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562F0C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CD8B780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player touches the obstacles the life will reduc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757BA19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10470C2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player touches the fuel, the fuel bar will be refille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B8B29A6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86AE637" w:rsidR="007B4A91" w:rsidRDefault="009B1A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player touches the coin, the score will be increase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41F4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41F4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41F49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41F4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0E9FC1" w14:textId="2100F226" w:rsidR="009B1AD6" w:rsidRDefault="009B1AD6">
      <w:pPr>
        <w:rPr>
          <w:sz w:val="28"/>
          <w:szCs w:val="28"/>
        </w:rPr>
      </w:pPr>
      <w:r>
        <w:rPr>
          <w:sz w:val="28"/>
          <w:szCs w:val="28"/>
        </w:rPr>
        <w:t xml:space="preserve">The game will have a player squad. All will be online at the game. And there would be obstacles, fuels, coins and a finish line. Also when the players will hit </w:t>
      </w:r>
      <w:proofErr w:type="spellStart"/>
      <w:r>
        <w:rPr>
          <w:sz w:val="28"/>
          <w:szCs w:val="28"/>
        </w:rPr>
        <w:t>eachother</w:t>
      </w:r>
      <w:proofErr w:type="spellEnd"/>
      <w:r>
        <w:rPr>
          <w:sz w:val="28"/>
          <w:szCs w:val="28"/>
        </w:rPr>
        <w:t>, the life would be reduced.</w:t>
      </w:r>
      <w:bookmarkStart w:id="0" w:name="_GoBack"/>
      <w:bookmarkEnd w:id="0"/>
    </w:p>
    <w:p w14:paraId="24B987DE" w14:textId="488F82AA" w:rsidR="007B4A91" w:rsidRDefault="00041F4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1F49"/>
    <w:rsid w:val="00556965"/>
    <w:rsid w:val="007B4A91"/>
    <w:rsid w:val="009B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vik Singh</dc:creator>
  <cp:lastModifiedBy>Ranbeer</cp:lastModifiedBy>
  <cp:revision>2</cp:revision>
  <dcterms:created xsi:type="dcterms:W3CDTF">2021-09-06T09:53:00Z</dcterms:created>
  <dcterms:modified xsi:type="dcterms:W3CDTF">2021-09-06T09:53:00Z</dcterms:modified>
</cp:coreProperties>
</file>